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5775D" w:rsidP="009344FF">
      <w:r w:rsidRPr="00F5775D">
        <w:t>According to the reviewer's criticisms, the manuscript 2026/IJTDH/157142 is suitable for publication   in International Journal of TROPICAL DISEASE &amp; Health. However, I suggest that before publication the authors define all acronyms used in their first appearance in the text (including in the abstract), and avoid acronyms in the title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555FA" w:rsidRPr="001F2327" w:rsidRDefault="00B555FA" w:rsidP="009344FF">
      <w:bookmarkStart w:id="0" w:name="_GoBack"/>
      <w:r w:rsidRPr="001F2327">
        <w:t xml:space="preserve">Prof. </w:t>
      </w:r>
      <w:proofErr w:type="spellStart"/>
      <w:r w:rsidRPr="001F2327">
        <w:t>Rômulo</w:t>
      </w:r>
      <w:proofErr w:type="spellEnd"/>
      <w:r w:rsidRPr="001F2327">
        <w:t xml:space="preserve"> Dias </w:t>
      </w:r>
      <w:proofErr w:type="spellStart"/>
      <w:r w:rsidRPr="001F2327">
        <w:t>Novaes</w:t>
      </w:r>
      <w:proofErr w:type="spellEnd"/>
      <w:r w:rsidRPr="001F2327">
        <w:t xml:space="preserve">, Federal University of </w:t>
      </w:r>
      <w:proofErr w:type="spellStart"/>
      <w:r w:rsidRPr="001F2327">
        <w:t>Alfenas</w:t>
      </w:r>
      <w:proofErr w:type="spellEnd"/>
      <w:r w:rsidRPr="001F2327">
        <w:t>, Brazil</w:t>
      </w:r>
      <w:bookmarkEnd w:id="0"/>
    </w:p>
    <w:sectPr w:rsidR="00B555FA" w:rsidRPr="001F23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1sDAwMTQ3MzYzNrFU0lEKTi0uzszPAykwrAUAIlbtHSwAAAA="/>
  </w:docVars>
  <w:rsids>
    <w:rsidRoot w:val="00A72896"/>
    <w:rsid w:val="001F2327"/>
    <w:rsid w:val="00241A52"/>
    <w:rsid w:val="002C0B2C"/>
    <w:rsid w:val="009344FF"/>
    <w:rsid w:val="009F328F"/>
    <w:rsid w:val="00A72896"/>
    <w:rsid w:val="00B555FA"/>
    <w:rsid w:val="00F57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5E4C9"/>
  <w15:docId w15:val="{25DCBC4A-4E97-404B-AE5C-3DE043D71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45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24T12:42:00Z</dcterms:modified>
</cp:coreProperties>
</file>